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1B763A1F" w:rsidR="007F685B" w:rsidRDefault="00A25A9B" w:rsidP="007F685B">
      <w:r w:rsidRPr="00A25A9B">
        <w:rPr>
          <w:noProof/>
        </w:rPr>
        <w:drawing>
          <wp:anchor distT="0" distB="0" distL="114300" distR="114300" simplePos="0" relativeHeight="251659263" behindDoc="0" locked="0" layoutInCell="1" allowOverlap="1" wp14:anchorId="21A087E3" wp14:editId="7E7B102F">
            <wp:simplePos x="0" y="0"/>
            <wp:positionH relativeFrom="column">
              <wp:posOffset>-668669</wp:posOffset>
            </wp:positionH>
            <wp:positionV relativeFrom="paragraph">
              <wp:posOffset>-742950</wp:posOffset>
            </wp:positionV>
            <wp:extent cx="10179768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9768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2F1652" wp14:editId="108B7E5C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799A4F06" w:rsidR="007F685B" w:rsidRPr="001D7304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40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TOPIC: </w:t>
                            </w:r>
                            <w:r w:rsidR="00C73407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4"/>
                                <w:szCs w:val="44"/>
                              </w:rPr>
                              <w:t>ALLOTMENT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2F1652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31.5pt;margin-top:-41.25pt;width:349.15pt;height:3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" filled="f" stroked="f">
                <v:textbox>
                  <w:txbxContent>
                    <w:p w14:paraId="4AD0515F" w14:textId="799A4F06" w:rsidR="007F685B" w:rsidRPr="001D7304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40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TOPIC: </w:t>
                      </w:r>
                      <w:r w:rsidR="00C73407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4"/>
                          <w:szCs w:val="44"/>
                        </w:rPr>
                        <w:t>ALLOTMENT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w:drawing>
          <wp:anchor distT="0" distB="0" distL="114300" distR="114300" simplePos="0" relativeHeight="251660288" behindDoc="0" locked="0" layoutInCell="1" allowOverlap="1" wp14:anchorId="753919C0" wp14:editId="6D2F82A8">
            <wp:simplePos x="0" y="0"/>
            <wp:positionH relativeFrom="column">
              <wp:posOffset>-232103</wp:posOffset>
            </wp:positionH>
            <wp:positionV relativeFrom="paragraph">
              <wp:posOffset>-591185</wp:posOffset>
            </wp:positionV>
            <wp:extent cx="1056138" cy="6487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38" cy="648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DB4B97F" wp14:editId="2C64DF39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31B1170" id="Rectangle: Rounded Corners 29" o:spid="_x0000_s1026" style="position:absolute;margin-left:516.9pt;margin-top:-45.25pt;width:228.3pt;height:5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2274A1" wp14:editId="19883E46">
                <wp:simplePos x="0" y="0"/>
                <wp:positionH relativeFrom="column">
                  <wp:posOffset>6625618</wp:posOffset>
                </wp:positionH>
                <wp:positionV relativeFrom="paragraph">
                  <wp:posOffset>-522274</wp:posOffset>
                </wp:positionV>
                <wp:extent cx="2812415" cy="1268730"/>
                <wp:effectExtent l="1905" t="3810" r="0" b="381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2415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E37B75" w14:textId="7EE33C1B" w:rsidR="007F685B" w:rsidRDefault="007E31F0" w:rsidP="007E31F0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  Ash</w:t>
                            </w:r>
                            <w:r w:rsidR="007F685B"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Class –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73407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Spring</w:t>
                            </w:r>
                            <w:r w:rsidR="00FB7C45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73407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340430D0" w14:textId="51213ADF" w:rsidR="007F685B" w:rsidRDefault="00871828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           </w:t>
                            </w:r>
                            <w:r w:rsidR="007E31F0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23</w:t>
                            </w:r>
                            <w:r w:rsidR="006F10D6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RD</w:t>
                            </w:r>
                            <w:r w:rsidR="007E31F0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 xml:space="preserve"> </w:t>
                            </w:r>
                            <w:r w:rsidR="007E31F0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February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–</w:t>
                            </w:r>
                            <w:r w:rsidR="00B604D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27</w:t>
                            </w:r>
                            <w:r w:rsidR="00B604D7" w:rsidRPr="00B604D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B604D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March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202</w:t>
                            </w:r>
                            <w:r w:rsidR="00D6178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6</w:t>
                            </w:r>
                          </w:p>
                          <w:p w14:paraId="1FD17867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2274A1" id="Text Box 22" o:spid="_x0000_s1027" type="#_x0000_t202" style="position:absolute;margin-left:521.7pt;margin-top:-41.1pt;width:221.45pt;height:99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" filled="f" fillcolor="black" stroked="f" strokeweight="6pt">
                <v:stroke linestyle="thickBetweenThin"/>
                <v:textbox>
                  <w:txbxContent>
                    <w:p w14:paraId="6AE37B75" w14:textId="7EE33C1B" w:rsidR="007F685B" w:rsidRDefault="007E31F0" w:rsidP="007E31F0">
                      <w:pP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  Ash</w:t>
                      </w:r>
                      <w:r w:rsidR="007F685B"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Class –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C73407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Spring</w:t>
                      </w:r>
                      <w:r w:rsidR="00FB7C45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C73407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2</w:t>
                      </w:r>
                    </w:p>
                    <w:p w14:paraId="340430D0" w14:textId="51213ADF" w:rsidR="007F685B" w:rsidRDefault="00871828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           </w:t>
                      </w:r>
                      <w:r w:rsidR="007E31F0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23</w:t>
                      </w:r>
                      <w:r w:rsidR="006F10D6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RD</w:t>
                      </w:r>
                      <w:r w:rsidR="007E31F0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 xml:space="preserve"> </w:t>
                      </w:r>
                      <w:r w:rsidR="007E31F0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February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–</w:t>
                      </w:r>
                      <w:r w:rsidR="00B604D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27</w:t>
                      </w:r>
                      <w:r w:rsidR="00B604D7" w:rsidRPr="00B604D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 w:rsidR="00B604D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March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202</w:t>
                      </w:r>
                      <w:r w:rsidR="00D6178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6</w:t>
                      </w:r>
                    </w:p>
                    <w:p w14:paraId="1FD17867" w14:textId="77777777" w:rsidR="007F685B" w:rsidRDefault="007F685B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1DC19C" wp14:editId="654BEF07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40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BFEB98D" id="Rectangle: Rounded Corners 46" o:spid="_x0000_s1026" style="position:absolute;margin-left:-50pt;margin-top:22.1pt;width:251.6pt;height:23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" fillcolor="yellow" strokecolor="yellow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1A8797" wp14:editId="78BAB70B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4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7DC5013" id="Rectangle: Rounded Corners 44" o:spid="_x0000_s1026" style="position:absolute;margin-left:219.7pt;margin-top:21.85pt;width:251.6pt;height:240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" fillcolor="#0070c0" strokecolor="#0070c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D0A70A" wp14:editId="67391EAC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0" t="0" r="24130" b="27305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E58A848" id="Rectangle: Rounded Corners 43" o:spid="_x0000_s1026" style="position:absolute;margin-left:491.85pt;margin-top:271.5pt;width:251.6pt;height:108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A4F5CA" wp14:editId="30D906A2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91532C3" id="Rectangle: Rounded Corners 42" o:spid="_x0000_s1026" style="position:absolute;margin-left:491.85pt;margin-top:271.9pt;width:251.6pt;height:2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7600FA" wp14:editId="606660CC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8D7FD0" id="Rectangle: Rounded Corners 41" o:spid="_x0000_s1026" style="position:absolute;margin-left:491.95pt;margin-top:394pt;width:251.6pt;height:9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F5494B5" id="Rectangle: Rounded Corners 40" o:spid="_x0000_s1026" style="position:absolute;margin-left:493.3pt;margin-top:391.35pt;width:251.6pt;height:2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327238" wp14:editId="524B1B8D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A4C69EC" id="Rectangle: Rounded Corners 39" o:spid="_x0000_s1026" style="position:absolute;margin-left:291.4pt;margin-top:271.5pt;width:179.9pt;height:108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5D2A614" id="Rectangle: Rounded Corners 38" o:spid="_x0000_s1026" style="position:absolute;margin-left:291.4pt;margin-top:271.9pt;width:180.2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D8F89A9" wp14:editId="2C6EB844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16510" t="19050" r="20955" b="17145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39999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87DF4AF" id="Rectangle: Rounded Corners 36" o:spid="_x0000_s1026" style="position:absolute;margin-left:-50.45pt;margin-top:271.5pt;width:323.3pt;height:221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" fillcolor="red" strokecolor="red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84FE233" id="Rectangle: Rounded Corners 35" o:spid="_x0000_s1026" style="position:absolute;margin-left:-49.05pt;margin-top:22.1pt;width:250.8pt;height:31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" fillcolor="yellow" strokecolor="yellow" strokeweight="2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FA4A5F2" wp14:editId="604B3A02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97E3998" id="Rectangle: Rounded Corners 33" o:spid="_x0000_s1026" style="position:absolute;margin-left:4in;margin-top:391.35pt;width:183.6pt;height:101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6A505CA" id="Rectangle: Rounded Corners 32" o:spid="_x0000_s1026" style="position:absolute;margin-left:4in;margin-top:391.35pt;width:183.6pt;height:21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8" type="#_x0000_t202" style="position:absolute;margin-left:122.55pt;margin-top:-89.95pt;width:388.95pt;height:5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Od6yer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3D3B65" wp14:editId="1CCFA06F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40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6D6146B" id="Rectangle: Rounded Corners 28" o:spid="_x0000_s1026" style="position:absolute;margin-left:491.95pt;margin-top:21.9pt;width:251.6pt;height:239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" fillcolor="#92d050" strokecolor="#92d05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0F80FE6" wp14:editId="47E4898C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29" type="#_x0000_t202" style="position:absolute;margin-left:490.95pt;margin-top:266.3pt;width:252.5pt;height:37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un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TKK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BQ5Xun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0" type="#_x0000_t202" style="position:absolute;margin-left:491.85pt;margin-top:386.4pt;width:252.5pt;height:26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aB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X8W+UUwF9YHkIEzrQutNlxbwF2cDrUrJ/c+dQMVZ98mSJe/nq1XcrRSs1pcL&#10;CvC8Up1XhJUEVfLA2XS9DdM+7hyapqVO0xAs3JCN2iSFL6yO9GkdkvDj6sZ9O4/Tq5cfbPsb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C02JaB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457D456" wp14:editId="3DE5F616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1" type="#_x0000_t202" style="position:absolute;margin-left:290.65pt;margin-top:266.3pt;width:190.15pt;height:37.2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DV29Pn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879AE5A" wp14:editId="0B77121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2" type="#_x0000_t202" style="position:absolute;margin-left:4in;margin-top:386.4pt;width:180.2pt;height:37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145F58" id="Rectangle: Rounded Corners 21" o:spid="_x0000_s1026" style="position:absolute;margin-left:131.65pt;margin-top:-45.25pt;width:361.2pt;height:46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3" type="#_x0000_t202" style="position:absolute;margin-left:-57.5pt;margin-top:21.1pt;width:252.5pt;height:37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97A6116" id="Rectangle: Rounded Corners 18" o:spid="_x0000_s1026" style="position:absolute;margin-left:220.8pt;margin-top:21.9pt;width:250.8pt;height:31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" fillcolor="#0070c0" stroked="f" strokecolor="#fc0" strokeweight="1.5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63D4CAE" wp14:editId="1909CC1D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4" type="#_x0000_t202" style="position:absolute;margin-left:218.55pt;margin-top:21.1pt;width:252.75pt;height:37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8B3A05A" wp14:editId="7ACA54B5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D88AB1" id="Rectangle: Rounded Corners 16" o:spid="_x0000_s1026" style="position:absolute;margin-left:-50.45pt;margin-top:271.5pt;width:322pt;height:31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" fillcolor="red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35E81AC" id="Rectangle: Rounded Corners 14" o:spid="_x0000_s1026" style="position:absolute;margin-left:492.85pt;margin-top:22.25pt;width:251.6pt;height:31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" fillcolor="#0c0" strokecolor="#0c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5" type="#_x0000_t202" style="position:absolute;margin-left:491.95pt;margin-top:21.1pt;width:252.5pt;height:30.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F4FF51" id="Rectangle 10" o:spid="_x0000_s1026" style="position:absolute;margin-left:494.15pt;margin-top:413.05pt;width:247.55pt;height:79.8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196F1" id="Rectangle 9" o:spid="_x0000_s1026" style="position:absolute;margin-left:291.4pt;margin-top:413.05pt;width:176.8pt;height:79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FMelw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D75A36" id="Rectangle 8" o:spid="_x0000_s1026" style="position:absolute;margin-left:494.15pt;margin-top:298.2pt;width:250.75pt;height:78.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6F4377" id="Rectangle 7" o:spid="_x0000_s1026" style="position:absolute;margin-left:291.4pt;margin-top:298.2pt;width:179.05pt;height:78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CFA67B" id="Rectangle 6" o:spid="_x0000_s1026" style="position:absolute;margin-left:-45.25pt;margin-top:303.5pt;width:312.75pt;height:18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FBAA26" id="Rectangle 5" o:spid="_x0000_s1026" style="position:absolute;margin-left:494.15pt;margin-top:58.45pt;width:249.3pt;height:198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tzmmA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4F95D1" id="Rectangle 4" o:spid="_x0000_s1026" style="position:absolute;margin-left:219.7pt;margin-top:53.5pt;width:250.75pt;height:203.4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412590" id="Rectangle 3" o:spid="_x0000_s1026" style="position:absolute;margin-left:-50pt;margin-top:58.3pt;width:250.75pt;height:203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6A06B2D4" w:rsidR="00400438" w:rsidRDefault="00FB3390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8F561CE" wp14:editId="280D7C8F">
                <wp:simplePos x="0" y="0"/>
                <wp:positionH relativeFrom="column">
                  <wp:posOffset>3740150</wp:posOffset>
                </wp:positionH>
                <wp:positionV relativeFrom="paragraph">
                  <wp:posOffset>5107940</wp:posOffset>
                </wp:positionV>
                <wp:extent cx="2594610" cy="1076960"/>
                <wp:effectExtent l="0" t="0" r="0" b="8890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4610" cy="1076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6C8B19" w14:textId="1E07646E" w:rsidR="007F685B" w:rsidRDefault="00FB3390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inging as a group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36" type="#_x0000_t202" style="position:absolute;margin-left:294.5pt;margin-top:402.2pt;width:204.3pt;height:84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" filled="f" stroked="f">
                <v:textbox>
                  <w:txbxContent>
                    <w:p w14:paraId="526C8B19" w14:textId="1E07646E" w:rsidR="007F685B" w:rsidRDefault="00FB3390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</w:rPr>
                        <w:t>Singing as a group.</w:t>
                      </w:r>
                    </w:p>
                  </w:txbxContent>
                </v:textbox>
              </v:shape>
            </w:pict>
          </mc:Fallback>
        </mc:AlternateContent>
      </w:r>
      <w:r w:rsidR="00C33424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1CD9C43" wp14:editId="2CD80831">
                <wp:simplePos x="0" y="0"/>
                <wp:positionH relativeFrom="page">
                  <wp:align>right</wp:align>
                </wp:positionH>
                <wp:positionV relativeFrom="paragraph">
                  <wp:posOffset>3501390</wp:posOffset>
                </wp:positionV>
                <wp:extent cx="3663950" cy="1146175"/>
                <wp:effectExtent l="0" t="0" r="0" b="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3950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58980" w14:textId="5E7BC037" w:rsidR="003F28D5" w:rsidRDefault="00856538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hristianity</w:t>
                            </w:r>
                          </w:p>
                          <w:p w14:paraId="6F58CA1E" w14:textId="7BBE046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C33424">
                              <w:rPr>
                                <w:rFonts w:ascii="Comic Sans MS" w:hAnsi="Comic Sans MS"/>
                              </w:rPr>
                              <w:t>how important is it to Christians that Jesus came back to life?</w:t>
                            </w:r>
                          </w:p>
                          <w:p w14:paraId="66F33327" w14:textId="5FD86A02" w:rsidR="003F28D5" w:rsidRDefault="00146EF5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Healthy Me</w:t>
                            </w:r>
                          </w:p>
                          <w:p w14:paraId="1AFE5961" w14:textId="7DBB61DA" w:rsidR="003F28D5" w:rsidRPr="00146EF5" w:rsidRDefault="00146EF5" w:rsidP="00146EF5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Being fit and healthy</w:t>
                            </w:r>
                          </w:p>
                          <w:p w14:paraId="36AEB055" w14:textId="772BD0B9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37" type="#_x0000_t202" style="position:absolute;margin-left:237.3pt;margin-top:275.7pt;width:288.5pt;height:90.25pt;z-index:2517125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" filled="f" stroked="f">
                <v:textbox>
                  <w:txbxContent>
                    <w:p w14:paraId="41658980" w14:textId="5E7BC037" w:rsidR="003F28D5" w:rsidRDefault="00856538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hristianity</w:t>
                      </w:r>
                    </w:p>
                    <w:p w14:paraId="6F58CA1E" w14:textId="7BBE046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C33424">
                        <w:rPr>
                          <w:rFonts w:ascii="Comic Sans MS" w:hAnsi="Comic Sans MS"/>
                        </w:rPr>
                        <w:t>how important is it to Christians that Jesus came back to life?</w:t>
                      </w:r>
                    </w:p>
                    <w:p w14:paraId="66F33327" w14:textId="5FD86A02" w:rsidR="003F28D5" w:rsidRDefault="00146EF5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Healthy Me</w:t>
                      </w:r>
                    </w:p>
                    <w:p w14:paraId="1AFE5961" w14:textId="7DBB61DA" w:rsidR="003F28D5" w:rsidRPr="00146EF5" w:rsidRDefault="00146EF5" w:rsidP="00146EF5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Being fit and healthy</w:t>
                      </w:r>
                    </w:p>
                    <w:p w14:paraId="36AEB055" w14:textId="772BD0B9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604D7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E1B812C" wp14:editId="2ED9A426">
                <wp:simplePos x="0" y="0"/>
                <wp:positionH relativeFrom="column">
                  <wp:posOffset>-571500</wp:posOffset>
                </wp:positionH>
                <wp:positionV relativeFrom="paragraph">
                  <wp:posOffset>3228340</wp:posOffset>
                </wp:positionV>
                <wp:extent cx="4045585" cy="454025"/>
                <wp:effectExtent l="0" t="0" r="0" b="317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454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A3AB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  <w:p w14:paraId="0B1C595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38" type="#_x0000_t202" style="position:absolute;margin-left:-45pt;margin-top:254.2pt;width:318.55pt;height:35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" filled="f" fillcolor="#330" stroked="f" strokecolor="#4472c4">
                <v:textbox>
                  <w:txbxContent>
                    <w:p w14:paraId="4C2A3AB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  <w:p w14:paraId="0B1C595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604D7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5D60C5A" wp14:editId="43FDA6DF">
                <wp:simplePos x="0" y="0"/>
                <wp:positionH relativeFrom="column">
                  <wp:posOffset>-650875</wp:posOffset>
                </wp:positionH>
                <wp:positionV relativeFrom="paragraph">
                  <wp:posOffset>3475990</wp:posOffset>
                </wp:positionV>
                <wp:extent cx="4221480" cy="2611755"/>
                <wp:effectExtent l="0" t="0" r="0" b="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611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DF7C0" w14:textId="77777777" w:rsidR="007F685B" w:rsidRDefault="007F685B" w:rsidP="007F685B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5B364FA5" w14:textId="2180A543" w:rsidR="007F685B" w:rsidRDefault="00B604D7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Investigate local use of allotments</w:t>
                            </w:r>
                          </w:p>
                          <w:p w14:paraId="39A7C78D" w14:textId="4B674694" w:rsidR="00B604D7" w:rsidRDefault="00B604D7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Use </w:t>
                            </w:r>
                            <w:r w:rsidR="00FE6760">
                              <w:rPr>
                                <w:rFonts w:ascii="Comic Sans MS" w:hAnsi="Comic Sans MS"/>
                                <w:color w:val="000000"/>
                              </w:rPr>
                              <w:t>our research of plants to design a suitable allotment area</w:t>
                            </w:r>
                          </w:p>
                          <w:p w14:paraId="2D2788A8" w14:textId="1206A09C" w:rsidR="0085577D" w:rsidRDefault="00174102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Use local maps to evaluate existing land use and plan for </w:t>
                            </w:r>
                            <w:r w:rsidR="00C5127E">
                              <w:rPr>
                                <w:rFonts w:ascii="Comic Sans MS" w:hAnsi="Comic Sans MS"/>
                                <w:color w:val="000000"/>
                              </w:rPr>
                              <w:t>growing seasonal fruit and vegetables</w:t>
                            </w:r>
                          </w:p>
                          <w:p w14:paraId="4271C335" w14:textId="7C6466D4" w:rsidR="0085577D" w:rsidRDefault="00C5127E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Evaluate existing healthy</w:t>
                            </w:r>
                            <w:r w:rsidR="00B5305D"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 </w:t>
                            </w:r>
                            <w:r w:rsidR="003A24EF">
                              <w:rPr>
                                <w:rFonts w:ascii="Comic Sans MS" w:hAnsi="Comic Sans MS"/>
                                <w:color w:val="000000"/>
                              </w:rPr>
                              <w:t>vegetable-based</w:t>
                            </w:r>
                            <w:r w:rsidR="00B5305D"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 meals</w:t>
                            </w:r>
                          </w:p>
                          <w:p w14:paraId="594A3C56" w14:textId="3502025E" w:rsidR="0085577D" w:rsidRDefault="00B5305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Purposefully design and make </w:t>
                            </w:r>
                            <w:r w:rsidR="0088228E">
                              <w:rPr>
                                <w:rFonts w:ascii="Comic Sans MS" w:hAnsi="Comic Sans MS"/>
                                <w:color w:val="000000"/>
                              </w:rPr>
                              <w:t>an appealing product using fresh fruit and vegetables</w:t>
                            </w:r>
                          </w:p>
                          <w:p w14:paraId="300F43E9" w14:textId="61A94548" w:rsidR="0085577D" w:rsidRDefault="0088228E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Improve our art techniques by </w:t>
                            </w:r>
                            <w:r w:rsidR="003A24EF">
                              <w:rPr>
                                <w:rFonts w:ascii="Comic Sans MS" w:hAnsi="Comic Sans MS"/>
                                <w:color w:val="000000"/>
                              </w:rPr>
                              <w:t>exploring a range of materials and styles.</w:t>
                            </w:r>
                          </w:p>
                          <w:p w14:paraId="145F4479" w14:textId="5D223B36" w:rsidR="0085577D" w:rsidRDefault="0085577D" w:rsidP="003A24EF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  <w:p w14:paraId="5A7DE684" w14:textId="5C5C3748" w:rsidR="0085577D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...</w:t>
                            </w:r>
                          </w:p>
                          <w:p w14:paraId="58C1BC5E" w14:textId="6B097E87" w:rsidR="0085577D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...</w:t>
                            </w:r>
                          </w:p>
                          <w:p w14:paraId="6647DE67" w14:textId="4574D9B2" w:rsidR="0085577D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...</w:t>
                            </w:r>
                          </w:p>
                          <w:p w14:paraId="2ED05B81" w14:textId="7F0ECD1E" w:rsidR="0085577D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...</w:t>
                            </w:r>
                          </w:p>
                          <w:p w14:paraId="4B1861C2" w14:textId="73BF7476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  <w:p w14:paraId="016B213A" w14:textId="77777777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5E6681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39" type="#_x0000_t202" style="position:absolute;margin-left:-51.25pt;margin-top:273.7pt;width:332.4pt;height:205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" filled="f" stroked="f">
                <v:textbox>
                  <w:txbxContent>
                    <w:p w14:paraId="249DF7C0" w14:textId="77777777" w:rsidR="007F685B" w:rsidRDefault="007F685B" w:rsidP="007F685B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5B364FA5" w14:textId="2180A543" w:rsidR="007F685B" w:rsidRDefault="00B604D7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Investigate local use of allotments</w:t>
                      </w:r>
                    </w:p>
                    <w:p w14:paraId="39A7C78D" w14:textId="4B674694" w:rsidR="00B604D7" w:rsidRDefault="00B604D7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Use </w:t>
                      </w:r>
                      <w:r w:rsidR="00FE6760">
                        <w:rPr>
                          <w:rFonts w:ascii="Comic Sans MS" w:hAnsi="Comic Sans MS"/>
                          <w:color w:val="000000"/>
                        </w:rPr>
                        <w:t>our research of plants to design a suitable allotment area</w:t>
                      </w:r>
                    </w:p>
                    <w:p w14:paraId="2D2788A8" w14:textId="1206A09C" w:rsidR="0085577D" w:rsidRDefault="00174102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Use local maps to evaluate existing land use and plan for </w:t>
                      </w:r>
                      <w:r w:rsidR="00C5127E">
                        <w:rPr>
                          <w:rFonts w:ascii="Comic Sans MS" w:hAnsi="Comic Sans MS"/>
                          <w:color w:val="000000"/>
                        </w:rPr>
                        <w:t>growing seasonal fruit and vegetables</w:t>
                      </w:r>
                    </w:p>
                    <w:p w14:paraId="4271C335" w14:textId="7C6466D4" w:rsidR="0085577D" w:rsidRDefault="00C5127E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Evaluate existing healthy</w:t>
                      </w:r>
                      <w:r w:rsidR="00B5305D">
                        <w:rPr>
                          <w:rFonts w:ascii="Comic Sans MS" w:hAnsi="Comic Sans MS"/>
                          <w:color w:val="000000"/>
                        </w:rPr>
                        <w:t xml:space="preserve"> </w:t>
                      </w:r>
                      <w:r w:rsidR="003A24EF">
                        <w:rPr>
                          <w:rFonts w:ascii="Comic Sans MS" w:hAnsi="Comic Sans MS"/>
                          <w:color w:val="000000"/>
                        </w:rPr>
                        <w:t>vegetable-based</w:t>
                      </w:r>
                      <w:r w:rsidR="00B5305D">
                        <w:rPr>
                          <w:rFonts w:ascii="Comic Sans MS" w:hAnsi="Comic Sans MS"/>
                          <w:color w:val="000000"/>
                        </w:rPr>
                        <w:t xml:space="preserve"> meals</w:t>
                      </w:r>
                    </w:p>
                    <w:p w14:paraId="594A3C56" w14:textId="3502025E" w:rsidR="0085577D" w:rsidRDefault="00B5305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Purposefully design and make </w:t>
                      </w:r>
                      <w:r w:rsidR="0088228E">
                        <w:rPr>
                          <w:rFonts w:ascii="Comic Sans MS" w:hAnsi="Comic Sans MS"/>
                          <w:color w:val="000000"/>
                        </w:rPr>
                        <w:t>an appealing product using fresh fruit and vegetables</w:t>
                      </w:r>
                    </w:p>
                    <w:p w14:paraId="300F43E9" w14:textId="61A94548" w:rsidR="0085577D" w:rsidRDefault="0088228E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Improve our art techniques by </w:t>
                      </w:r>
                      <w:r w:rsidR="003A24EF">
                        <w:rPr>
                          <w:rFonts w:ascii="Comic Sans MS" w:hAnsi="Comic Sans MS"/>
                          <w:color w:val="000000"/>
                        </w:rPr>
                        <w:t>exploring a range of materials and styles.</w:t>
                      </w:r>
                    </w:p>
                    <w:p w14:paraId="145F4479" w14:textId="5D223B36" w:rsidR="0085577D" w:rsidRDefault="0085577D" w:rsidP="003A24EF">
                      <w:p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  <w:p w14:paraId="5A7DE684" w14:textId="5C5C3748" w:rsidR="0085577D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...</w:t>
                      </w:r>
                    </w:p>
                    <w:p w14:paraId="58C1BC5E" w14:textId="6B097E87" w:rsidR="0085577D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...</w:t>
                      </w:r>
                    </w:p>
                    <w:p w14:paraId="6647DE67" w14:textId="4574D9B2" w:rsidR="0085577D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...</w:t>
                      </w:r>
                    </w:p>
                    <w:p w14:paraId="2ED05B81" w14:textId="7F0ECD1E" w:rsidR="0085577D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...</w:t>
                      </w:r>
                    </w:p>
                    <w:p w14:paraId="4B1861C2" w14:textId="73BF7476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  <w:p w14:paraId="016B213A" w14:textId="77777777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  <w:p w14:paraId="05E66812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356BA8A" wp14:editId="1D089C99">
                <wp:simplePos x="0" y="0"/>
                <wp:positionH relativeFrom="column">
                  <wp:posOffset>6099175</wp:posOffset>
                </wp:positionH>
                <wp:positionV relativeFrom="paragraph">
                  <wp:posOffset>666115</wp:posOffset>
                </wp:positionV>
                <wp:extent cx="3340100" cy="2418715"/>
                <wp:effectExtent l="0" t="0" r="0" b="635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418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765712" w14:textId="1D5FBF05" w:rsidR="0085577D" w:rsidRDefault="00840E61" w:rsidP="00840E61">
                            <w:p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</w:rPr>
                              <w:tab/>
                              <w:t xml:space="preserve">Plants </w:t>
                            </w:r>
                          </w:p>
                          <w:p w14:paraId="341C54CB" w14:textId="0809CEFC" w:rsidR="00840E61" w:rsidRDefault="00840E61" w:rsidP="00840E61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actors affecting growth</w:t>
                            </w:r>
                          </w:p>
                          <w:p w14:paraId="3AD839B4" w14:textId="5A400813" w:rsidR="00840E61" w:rsidRDefault="00AF3AD6" w:rsidP="00840E61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unctions of different parts of flowering plants</w:t>
                            </w:r>
                          </w:p>
                          <w:p w14:paraId="5FEFCBC1" w14:textId="669CA3C2" w:rsidR="00AF3AD6" w:rsidRDefault="00AF3AD6" w:rsidP="00840E61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Transport of water within plants</w:t>
                            </w:r>
                          </w:p>
                          <w:p w14:paraId="0A770980" w14:textId="214B19D3" w:rsidR="00AF3AD6" w:rsidRDefault="003B5594" w:rsidP="00840E61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The role of flowers</w:t>
                            </w:r>
                          </w:p>
                          <w:p w14:paraId="4F71D8BB" w14:textId="574EC58B" w:rsidR="003B5594" w:rsidRPr="00840E61" w:rsidRDefault="003B5594" w:rsidP="00840E61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Pollinators and pollination. </w:t>
                            </w:r>
                          </w:p>
                          <w:p w14:paraId="3AF72727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6A5E64D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80D75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AD2D7E4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5B0F5C8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D1DD17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E1B7042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BA8A" id="Text Box 49" o:spid="_x0000_s1040" type="#_x0000_t202" style="position:absolute;margin-left:480.25pt;margin-top:52.45pt;width:263pt;height:190.4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" filled="f" stroked="f">
                <v:textbox>
                  <w:txbxContent>
                    <w:p w14:paraId="34765712" w14:textId="1D5FBF05" w:rsidR="0085577D" w:rsidRDefault="00840E61" w:rsidP="00840E61">
                      <w:p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</w:rPr>
                        <w:tab/>
                        <w:t xml:space="preserve">Plants </w:t>
                      </w:r>
                    </w:p>
                    <w:p w14:paraId="341C54CB" w14:textId="0809CEFC" w:rsidR="00840E61" w:rsidRDefault="00840E61" w:rsidP="00840E61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actors affecting growth</w:t>
                      </w:r>
                    </w:p>
                    <w:p w14:paraId="3AD839B4" w14:textId="5A400813" w:rsidR="00840E61" w:rsidRDefault="00AF3AD6" w:rsidP="00840E61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unctions of different parts of flowering plants</w:t>
                      </w:r>
                    </w:p>
                    <w:p w14:paraId="5FEFCBC1" w14:textId="669CA3C2" w:rsidR="00AF3AD6" w:rsidRDefault="00AF3AD6" w:rsidP="00840E61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Transport of water within plants</w:t>
                      </w:r>
                    </w:p>
                    <w:p w14:paraId="0A770980" w14:textId="214B19D3" w:rsidR="00AF3AD6" w:rsidRDefault="003B5594" w:rsidP="00840E61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The role of flowers</w:t>
                      </w:r>
                    </w:p>
                    <w:p w14:paraId="4F71D8BB" w14:textId="574EC58B" w:rsidR="003B5594" w:rsidRPr="00840E61" w:rsidRDefault="003B5594" w:rsidP="00840E61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Pollinators and pollination. </w:t>
                      </w:r>
                    </w:p>
                    <w:p w14:paraId="3AF72727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6A5E64D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1580D75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AD2D7E4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5B0F5C8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00D1DD17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E1B7042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5CBB71" wp14:editId="6D184B5F">
                <wp:simplePos x="0" y="0"/>
                <wp:positionH relativeFrom="column">
                  <wp:posOffset>3674110</wp:posOffset>
                </wp:positionH>
                <wp:positionV relativeFrom="paragraph">
                  <wp:posOffset>3581400</wp:posOffset>
                </wp:positionV>
                <wp:extent cx="2718435" cy="1146175"/>
                <wp:effectExtent l="0" t="0" r="0" b="127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97583E" w14:textId="1FE187A6" w:rsidR="007F685B" w:rsidRDefault="00446F15" w:rsidP="00446F15">
                            <w:p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Questioning</w:t>
                            </w:r>
                          </w:p>
                          <w:p w14:paraId="4FBCD52B" w14:textId="259697AD" w:rsidR="00446F15" w:rsidRDefault="00446F15" w:rsidP="00446F1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Creating a binary tree</w:t>
                            </w:r>
                          </w:p>
                          <w:p w14:paraId="1070301C" w14:textId="6369D312" w:rsidR="00446F15" w:rsidRPr="00446F15" w:rsidRDefault="00446F15" w:rsidP="00446F1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Using a database to </w:t>
                            </w:r>
                            <w:r w:rsidR="000470D2">
                              <w:rPr>
                                <w:rFonts w:ascii="Comic Sans MS" w:hAnsi="Comic Sans MS"/>
                                <w:color w:val="000000"/>
                              </w:rPr>
                              <w:t>answer ques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41" type="#_x0000_t202" style="position:absolute;margin-left:289.3pt;margin-top:282pt;width:214.05pt;height:90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" filled="f" stroked="f">
                <v:textbox>
                  <w:txbxContent>
                    <w:p w14:paraId="0297583E" w14:textId="1FE187A6" w:rsidR="007F685B" w:rsidRDefault="00446F15" w:rsidP="00446F15">
                      <w:p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Questioning</w:t>
                      </w:r>
                    </w:p>
                    <w:p w14:paraId="4FBCD52B" w14:textId="259697AD" w:rsidR="00446F15" w:rsidRDefault="00446F15" w:rsidP="00446F1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Creating a binary tree</w:t>
                      </w:r>
                    </w:p>
                    <w:p w14:paraId="1070301C" w14:textId="6369D312" w:rsidR="00446F15" w:rsidRPr="00446F15" w:rsidRDefault="00446F15" w:rsidP="00446F1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Using a database to </w:t>
                      </w:r>
                      <w:r w:rsidR="000470D2">
                        <w:rPr>
                          <w:rFonts w:ascii="Comic Sans MS" w:hAnsi="Comic Sans MS"/>
                          <w:color w:val="000000"/>
                        </w:rPr>
                        <w:t>answer questions.</w:t>
                      </w: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746F47F" wp14:editId="210D2541">
                <wp:simplePos x="0" y="0"/>
                <wp:positionH relativeFrom="column">
                  <wp:posOffset>2679700</wp:posOffset>
                </wp:positionH>
                <wp:positionV relativeFrom="paragraph">
                  <wp:posOffset>570866</wp:posOffset>
                </wp:positionV>
                <wp:extent cx="3340100" cy="2517140"/>
                <wp:effectExtent l="0" t="0" r="0" b="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51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6A86BC" w14:textId="15AB074D" w:rsidR="0085577D" w:rsidRPr="00761623" w:rsidRDefault="00761623" w:rsidP="0076162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761623">
                              <w:rPr>
                                <w:rFonts w:ascii="Comic Sans MS" w:hAnsi="Comic Sans MS"/>
                              </w:rPr>
                              <w:t>Multiplication and Division using the 2, 5 and 10 times tables.</w:t>
                            </w:r>
                          </w:p>
                          <w:p w14:paraId="28BF9EB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28F6B00" w14:textId="504F80B4" w:rsidR="00383D30" w:rsidRDefault="00383D30" w:rsidP="00383D3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Money</w:t>
                            </w:r>
                            <w:r w:rsidR="00493863">
                              <w:rPr>
                                <w:rFonts w:ascii="Comic Sans MS" w:hAnsi="Comic Sans MS"/>
                              </w:rPr>
                              <w:t xml:space="preserve"> – counting, comparing and </w:t>
                            </w:r>
                            <w:r>
                              <w:rPr>
                                <w:rFonts w:ascii="Comic Sans MS" w:hAnsi="Comic Sans MS"/>
                              </w:rPr>
                              <w:t>calculating amounts.</w:t>
                            </w:r>
                          </w:p>
                          <w:p w14:paraId="67363411" w14:textId="77777777" w:rsidR="00383D30" w:rsidRPr="00383D30" w:rsidRDefault="00383D30" w:rsidP="00383D30">
                            <w:pPr>
                              <w:pStyle w:val="ListParagraph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043E1B2" w14:textId="77777777" w:rsidR="00383D30" w:rsidRPr="00383D30" w:rsidRDefault="00383D30" w:rsidP="00383D3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B3D914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3FADC41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E0A1CC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9ABF670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19ECC0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E9C2EDC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8BE6EBC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6F47F" id="Text Box 48" o:spid="_x0000_s1042" type="#_x0000_t202" style="position:absolute;margin-left:211pt;margin-top:44.95pt;width:263pt;height:198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" filled="f" stroked="f">
                <v:textbox>
                  <w:txbxContent>
                    <w:p w14:paraId="036A86BC" w14:textId="15AB074D" w:rsidR="0085577D" w:rsidRPr="00761623" w:rsidRDefault="00761623" w:rsidP="0076162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</w:rPr>
                      </w:pPr>
                      <w:r w:rsidRPr="00761623">
                        <w:rPr>
                          <w:rFonts w:ascii="Comic Sans MS" w:hAnsi="Comic Sans MS"/>
                        </w:rPr>
                        <w:t>Multiplication and Division using the 2, 5 and 10 times tables.</w:t>
                      </w:r>
                    </w:p>
                    <w:p w14:paraId="28BF9EB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28F6B00" w14:textId="504F80B4" w:rsidR="00383D30" w:rsidRDefault="00383D30" w:rsidP="00383D3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Money</w:t>
                      </w:r>
                      <w:r w:rsidR="00493863">
                        <w:rPr>
                          <w:rFonts w:ascii="Comic Sans MS" w:hAnsi="Comic Sans MS"/>
                        </w:rPr>
                        <w:t xml:space="preserve"> – counting, comparing and </w:t>
                      </w:r>
                      <w:r>
                        <w:rPr>
                          <w:rFonts w:ascii="Comic Sans MS" w:hAnsi="Comic Sans MS"/>
                        </w:rPr>
                        <w:t>calculating amounts.</w:t>
                      </w:r>
                    </w:p>
                    <w:p w14:paraId="67363411" w14:textId="77777777" w:rsidR="00383D30" w:rsidRPr="00383D30" w:rsidRDefault="00383D30" w:rsidP="00383D30">
                      <w:pPr>
                        <w:pStyle w:val="ListParagraph"/>
                        <w:rPr>
                          <w:rFonts w:ascii="Comic Sans MS" w:hAnsi="Comic Sans MS"/>
                        </w:rPr>
                      </w:pPr>
                    </w:p>
                    <w:p w14:paraId="2043E1B2" w14:textId="77777777" w:rsidR="00383D30" w:rsidRPr="00383D30" w:rsidRDefault="00383D30" w:rsidP="00383D3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</w:rPr>
                      </w:pPr>
                    </w:p>
                    <w:p w14:paraId="2B3D914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3FADC41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79E0A1CC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9ABF670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519ECC0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1E9C2EDC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8BE6EBC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C48B854" wp14:editId="7114B10F">
                <wp:simplePos x="0" y="0"/>
                <wp:positionH relativeFrom="column">
                  <wp:posOffset>6110605</wp:posOffset>
                </wp:positionH>
                <wp:positionV relativeFrom="paragraph">
                  <wp:posOffset>5069205</wp:posOffset>
                </wp:positionV>
                <wp:extent cx="3587750" cy="1181100"/>
                <wp:effectExtent l="2540" t="0" r="63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BEA8F1" w14:textId="5B17C5A1" w:rsidR="003F28D5" w:rsidRDefault="00CD3BA1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Games to improve teamwork, skills and resilience. </w:t>
                            </w:r>
                          </w:p>
                          <w:p w14:paraId="1A3E292F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43" type="#_x0000_t202" style="position:absolute;margin-left:481.15pt;margin-top:399.15pt;width:282.5pt;height:93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" filled="f" fillcolor="black" stroked="f">
                <v:textbox>
                  <w:txbxContent>
                    <w:p w14:paraId="5DBEA8F1" w14:textId="5B17C5A1" w:rsidR="003F28D5" w:rsidRDefault="00CD3BA1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Games to improve teamwork, skills and resilience. </w:t>
                      </w:r>
                    </w:p>
                    <w:p w14:paraId="1A3E292F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3996DEA" wp14:editId="7F550B3C">
                <wp:simplePos x="0" y="0"/>
                <wp:positionH relativeFrom="column">
                  <wp:posOffset>-726440</wp:posOffset>
                </wp:positionH>
                <wp:positionV relativeFrom="paragraph">
                  <wp:posOffset>572135</wp:posOffset>
                </wp:positionV>
                <wp:extent cx="3340100" cy="3750945"/>
                <wp:effectExtent l="3175" t="3175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9584" w14:textId="24BB8518" w:rsidR="0085577D" w:rsidRPr="004F153B" w:rsidRDefault="00C55415" w:rsidP="004F153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4F153B">
                              <w:rPr>
                                <w:rFonts w:ascii="Comic Sans MS" w:hAnsi="Comic Sans MS"/>
                              </w:rPr>
                              <w:t>Write a diary entry from the point of view of a famous explorer.  </w:t>
                            </w:r>
                            <w:r w:rsidRPr="004F153B">
                              <w:rPr>
                                <w:rFonts w:ascii="Comic Sans MS" w:hAnsi="Comic Sans MS"/>
                              </w:rPr>
                              <w:t>Include</w:t>
                            </w:r>
                            <w:r w:rsidRPr="004F153B">
                              <w:rPr>
                                <w:rFonts w:ascii="Comic Sans MS" w:hAnsi="Comic Sans MS"/>
                              </w:rPr>
                              <w:t xml:space="preserve"> the use of the senses to support emotion within the entries</w:t>
                            </w:r>
                            <w:r w:rsidR="004A3736" w:rsidRPr="004F153B">
                              <w:rPr>
                                <w:rFonts w:ascii="Comic Sans MS" w:hAnsi="Comic Sans MS"/>
                              </w:rPr>
                              <w:t>.</w:t>
                            </w:r>
                          </w:p>
                          <w:p w14:paraId="63D31DDD" w14:textId="77777777" w:rsidR="004A3736" w:rsidRDefault="004A3736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D99112A" w14:textId="1A31E5E7" w:rsidR="007F685B" w:rsidRPr="00F42C7C" w:rsidRDefault="00D63894" w:rsidP="009962F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F42C7C">
                              <w:rPr>
                                <w:rFonts w:ascii="Comic Sans MS" w:hAnsi="Comic Sans MS"/>
                              </w:rPr>
                              <w:t xml:space="preserve">Alter an existing story using known story </w:t>
                            </w:r>
                            <w:r w:rsidR="00F42C7C" w:rsidRPr="00F42C7C">
                              <w:rPr>
                                <w:rFonts w:ascii="Comic Sans MS" w:hAnsi="Comic Sans MS"/>
                              </w:rPr>
                              <w:t>language and patterns. Include dialogue to introduce direct speech.</w:t>
                            </w:r>
                          </w:p>
                          <w:p w14:paraId="543465E1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354413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B8176D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B95D0B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2332C49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036DCB0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3BD2E05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B9B46BC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4" type="#_x0000_t202" style="position:absolute;margin-left:-57.2pt;margin-top:45.05pt;width:263pt;height:295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" filled="f" stroked="f">
                <v:textbox>
                  <w:txbxContent>
                    <w:p w14:paraId="58C99584" w14:textId="24BB8518" w:rsidR="0085577D" w:rsidRPr="004F153B" w:rsidRDefault="00C55415" w:rsidP="004F153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Comic Sans MS" w:hAnsi="Comic Sans MS"/>
                        </w:rPr>
                      </w:pPr>
                      <w:r w:rsidRPr="004F153B">
                        <w:rPr>
                          <w:rFonts w:ascii="Comic Sans MS" w:hAnsi="Comic Sans MS"/>
                        </w:rPr>
                        <w:t>Write a diary entry from the point of view of a famous explorer.  </w:t>
                      </w:r>
                      <w:r w:rsidRPr="004F153B">
                        <w:rPr>
                          <w:rFonts w:ascii="Comic Sans MS" w:hAnsi="Comic Sans MS"/>
                        </w:rPr>
                        <w:t>Include</w:t>
                      </w:r>
                      <w:r w:rsidRPr="004F153B">
                        <w:rPr>
                          <w:rFonts w:ascii="Comic Sans MS" w:hAnsi="Comic Sans MS"/>
                        </w:rPr>
                        <w:t xml:space="preserve"> the use of the senses to support emotion within the entries</w:t>
                      </w:r>
                      <w:r w:rsidR="004A3736" w:rsidRPr="004F153B">
                        <w:rPr>
                          <w:rFonts w:ascii="Comic Sans MS" w:hAnsi="Comic Sans MS"/>
                        </w:rPr>
                        <w:t>.</w:t>
                      </w:r>
                    </w:p>
                    <w:p w14:paraId="63D31DDD" w14:textId="77777777" w:rsidR="004A3736" w:rsidRDefault="004A3736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D99112A" w14:textId="1A31E5E7" w:rsidR="007F685B" w:rsidRPr="00F42C7C" w:rsidRDefault="00D63894" w:rsidP="009962F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 w:rsidRPr="00F42C7C">
                        <w:rPr>
                          <w:rFonts w:ascii="Comic Sans MS" w:hAnsi="Comic Sans MS"/>
                        </w:rPr>
                        <w:t xml:space="preserve">Alter an existing story using known story </w:t>
                      </w:r>
                      <w:r w:rsidR="00F42C7C" w:rsidRPr="00F42C7C">
                        <w:rPr>
                          <w:rFonts w:ascii="Comic Sans MS" w:hAnsi="Comic Sans MS"/>
                        </w:rPr>
                        <w:t>language and patterns. Include dialogue to introduce direct speech.</w:t>
                      </w:r>
                    </w:p>
                    <w:p w14:paraId="543465E1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9354413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B8176DB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  <w:p w14:paraId="00B95D0B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2332C49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036DCB0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33BD2E05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B9B46BC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E5D53"/>
    <w:multiLevelType w:val="hybridMultilevel"/>
    <w:tmpl w:val="5F4A170A"/>
    <w:lvl w:ilvl="0" w:tplc="5D74B4D8">
      <w:numFmt w:val="bullet"/>
      <w:lvlText w:val="-"/>
      <w:lvlJc w:val="left"/>
      <w:pPr>
        <w:ind w:left="1004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7E4D94"/>
    <w:multiLevelType w:val="hybridMultilevel"/>
    <w:tmpl w:val="90B87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2C573EF"/>
    <w:multiLevelType w:val="hybridMultilevel"/>
    <w:tmpl w:val="D616B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6656F44"/>
    <w:multiLevelType w:val="hybridMultilevel"/>
    <w:tmpl w:val="602AA99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A86568"/>
    <w:multiLevelType w:val="hybridMultilevel"/>
    <w:tmpl w:val="1BD878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A06B7D"/>
    <w:multiLevelType w:val="hybridMultilevel"/>
    <w:tmpl w:val="B0A64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25953446">
    <w:abstractNumId w:val="10"/>
  </w:num>
  <w:num w:numId="2" w16cid:durableId="1011184594">
    <w:abstractNumId w:val="13"/>
  </w:num>
  <w:num w:numId="3" w16cid:durableId="906841993">
    <w:abstractNumId w:val="14"/>
  </w:num>
  <w:num w:numId="4" w16cid:durableId="1546941919">
    <w:abstractNumId w:val="4"/>
  </w:num>
  <w:num w:numId="5" w16cid:durableId="414131636">
    <w:abstractNumId w:val="2"/>
  </w:num>
  <w:num w:numId="6" w16cid:durableId="2110932391">
    <w:abstractNumId w:val="0"/>
  </w:num>
  <w:num w:numId="7" w16cid:durableId="1049112069">
    <w:abstractNumId w:val="12"/>
  </w:num>
  <w:num w:numId="8" w16cid:durableId="648024931">
    <w:abstractNumId w:val="6"/>
  </w:num>
  <w:num w:numId="9" w16cid:durableId="1136070401">
    <w:abstractNumId w:val="16"/>
  </w:num>
  <w:num w:numId="10" w16cid:durableId="1587153388">
    <w:abstractNumId w:val="15"/>
  </w:num>
  <w:num w:numId="11" w16cid:durableId="1656520474">
    <w:abstractNumId w:val="19"/>
  </w:num>
  <w:num w:numId="12" w16cid:durableId="126048073">
    <w:abstractNumId w:val="8"/>
  </w:num>
  <w:num w:numId="13" w16cid:durableId="346761930">
    <w:abstractNumId w:val="11"/>
  </w:num>
  <w:num w:numId="14" w16cid:durableId="936911418">
    <w:abstractNumId w:val="9"/>
  </w:num>
  <w:num w:numId="15" w16cid:durableId="1545020406">
    <w:abstractNumId w:val="3"/>
  </w:num>
  <w:num w:numId="16" w16cid:durableId="1415588779">
    <w:abstractNumId w:val="18"/>
  </w:num>
  <w:num w:numId="17" w16cid:durableId="2102673576">
    <w:abstractNumId w:val="5"/>
  </w:num>
  <w:num w:numId="18" w16cid:durableId="317731405">
    <w:abstractNumId w:val="17"/>
  </w:num>
  <w:num w:numId="19" w16cid:durableId="735784063">
    <w:abstractNumId w:val="7"/>
  </w:num>
  <w:num w:numId="20" w16cid:durableId="14627726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0470D2"/>
    <w:rsid w:val="00146EF5"/>
    <w:rsid w:val="00174102"/>
    <w:rsid w:val="001D7304"/>
    <w:rsid w:val="001E0953"/>
    <w:rsid w:val="00383D30"/>
    <w:rsid w:val="0038753F"/>
    <w:rsid w:val="003A24EF"/>
    <w:rsid w:val="003A5243"/>
    <w:rsid w:val="003B5594"/>
    <w:rsid w:val="003F28D5"/>
    <w:rsid w:val="00400438"/>
    <w:rsid w:val="00401BD2"/>
    <w:rsid w:val="00446F15"/>
    <w:rsid w:val="0046047A"/>
    <w:rsid w:val="00483BA3"/>
    <w:rsid w:val="00493863"/>
    <w:rsid w:val="004A3736"/>
    <w:rsid w:val="004F153B"/>
    <w:rsid w:val="00507FBD"/>
    <w:rsid w:val="005C43F1"/>
    <w:rsid w:val="005F3BBE"/>
    <w:rsid w:val="006B71ED"/>
    <w:rsid w:val="006D5D39"/>
    <w:rsid w:val="006F10D6"/>
    <w:rsid w:val="006F1DBC"/>
    <w:rsid w:val="00761623"/>
    <w:rsid w:val="007C7478"/>
    <w:rsid w:val="007E31F0"/>
    <w:rsid w:val="007F685B"/>
    <w:rsid w:val="00840E61"/>
    <w:rsid w:val="0085577D"/>
    <w:rsid w:val="00856538"/>
    <w:rsid w:val="00871828"/>
    <w:rsid w:val="008756D3"/>
    <w:rsid w:val="0088228E"/>
    <w:rsid w:val="00966093"/>
    <w:rsid w:val="00A225F2"/>
    <w:rsid w:val="00A25A9B"/>
    <w:rsid w:val="00AE2C94"/>
    <w:rsid w:val="00AF3AD6"/>
    <w:rsid w:val="00B5305D"/>
    <w:rsid w:val="00B604D7"/>
    <w:rsid w:val="00C33424"/>
    <w:rsid w:val="00C35BEC"/>
    <w:rsid w:val="00C5127E"/>
    <w:rsid w:val="00C55415"/>
    <w:rsid w:val="00C715D5"/>
    <w:rsid w:val="00C73407"/>
    <w:rsid w:val="00C96BB2"/>
    <w:rsid w:val="00CD3BA1"/>
    <w:rsid w:val="00D6178D"/>
    <w:rsid w:val="00D63894"/>
    <w:rsid w:val="00D916A6"/>
    <w:rsid w:val="00F42C7C"/>
    <w:rsid w:val="00FB3390"/>
    <w:rsid w:val="00FB7C45"/>
    <w:rsid w:val="00FC7CF1"/>
    <w:rsid w:val="00FE6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DAFF23E9-7544-4571-97D5-78A707AB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898317-D1D1-4E11-984F-5F614EF1C431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customXml/itemProps2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2DE56E-241D-4EEB-9DD6-EDAF8141F1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e9cf0-7ee7-4186-9ca8-e11f4c48eef1"/>
    <ds:schemaRef ds:uri="9d420513-368f-4a47-90cd-d8fd19202e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Rebecca Howell (Staff - Phoenix Academy)</cp:lastModifiedBy>
  <cp:revision>30</cp:revision>
  <dcterms:created xsi:type="dcterms:W3CDTF">2025-07-04T11:05:00Z</dcterms:created>
  <dcterms:modified xsi:type="dcterms:W3CDTF">2026-02-11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